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24c49b851445736a73e8f432c77f4b549c0f48"/>
      <w:r>
        <w:rPr>
          <w:b/>
        </w:rPr>
        <w:t xml:space="preserve">ПРОТОКОЛ ПРО РЕЗУЛЬТАТИ ЗЕМЕЛЬНИХ ТОРГІВ № LRE001-UA-20240327-4489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ЛИТЯ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3:08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Електронні земельні торги аукціон з продажу права оренди земельної ділянки комунальної власності за межами населеного пункту с. Заворичі на території Калитянської селищної ради, Броварського району Київської області, площею 12,5000 га. кадастровий номер 3221282400:07:020:0098</w:t>
      </w:r>
    </w:p>
    <w:p>
      <w:pPr>
        <w:numPr>
          <w:ilvl w:val="0"/>
          <w:numId w:val="1001"/>
        </w:numPr>
        <w:pStyle w:val="Compact"/>
      </w:pPr>
      <w:r>
        <w:t xml:space="preserve">Калитянська селищна рада повідомляє про проведення електронних земельних торгів аукціону з продажу права оренди земельної ділянки комунальної власності за межами населеного пункту с. Заворичі на території Калитянської селищної територіальної громади, Броварського району, Київської області площею 12,5000 га. кадастровий номер 3221282400:07:020:0098 Для ведення товарного сільськогосподарського виробництва, строком на 7 рок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926,9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79,2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78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РОВ МІТ АГРО", ЄДРПОУ: 4340718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ЕЛГЕС" , ЄДРПОУ: 3512522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КЦІОНЕРНЕ ТОВАРИСТВО "АГРОКОМБІНАТ "КАЛИТА", ЄДРПОУ: 0085729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56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3:48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62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4.2024 14:21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КЦІОНЕРНЕ ТОВАРИСТВО "АГРОКОМБІНАТ "КАЛИТА"</w:t>
            </w:r>
          </w:p>
        </w:tc>
        <w:tc>
          <w:p>
            <w:pPr>
              <w:pStyle w:val="Compact"/>
              <w:jc w:val="left"/>
            </w:pPr>
            <w:r>
              <w:t xml:space="preserve">76 275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2:30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6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9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КЦІОНЕРНЕ ТОВАРИСТВО "АГРОКОМБІНАТ "КАЛИТА"</w:t>
            </w:r>
          </w:p>
        </w:tc>
        <w:tc>
          <w:p>
            <w:pPr>
              <w:pStyle w:val="Compact"/>
              <w:jc w:val="left"/>
            </w:pPr>
            <w:r>
              <w:t xml:space="preserve">76 275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2:30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КЦІОНЕРНЕ ТОВАРИСТВО "АГРОКОМБІНАТ "КАЛИТА"</w:t>
            </w:r>
          </w:p>
        </w:tc>
        <w:tc>
          <w:p>
            <w:pPr>
              <w:pStyle w:val="Compact"/>
              <w:jc w:val="left"/>
            </w:pPr>
            <w:r>
              <w:t xml:space="preserve">76 275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2:30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6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9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АКЦІОНЕРНЕ ТОВАРИСТВО "АГРОКОМБІНАТ "КАЛИТА"</w:t>
            </w:r>
          </w:p>
        </w:tc>
        <w:tc>
          <w:p>
            <w:pPr>
              <w:pStyle w:val="Compact"/>
              <w:jc w:val="left"/>
            </w:pPr>
            <w:r>
              <w:t xml:space="preserve">76 275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22:30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ЛГЕС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6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ОВ МІТ АГРО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9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БРОВ МІТ АГРО", ЄДРПОУ: 4340718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 250,00 грн (чотири тисячі двісті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128,07 грн (одна тисяча сто двадцять вісім гривень 0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83 871,93 грн (вісімдесят три тисячі вісімсот сімдесят одна гривня 9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алитянська селищна ТГ ГУК у Київ.обл/Калитянська сел/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63811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58999980334199812000010724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5598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3:08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БРОВ МІТ АГРО", ЄДРПОУ: 4340718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АЛИТЯ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6:36:34Z</dcterms:created>
  <dcterms:modified xsi:type="dcterms:W3CDTF">2024-05-19T16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